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1725" w:rsidRPr="00E7258A" w:rsidRDefault="00AD66EE" w:rsidP="00666EB4">
      <w:pPr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7258A">
        <w:rPr>
          <w:rFonts w:ascii="Times New Roman" w:hAnsi="Times New Roman" w:cs="Times New Roman"/>
          <w:b/>
          <w:sz w:val="24"/>
          <w:szCs w:val="24"/>
          <w:u w:val="single"/>
        </w:rPr>
        <w:t xml:space="preserve"> SEMINAR/THESIS CORRECTION REPORT</w:t>
      </w:r>
    </w:p>
    <w:tbl>
      <w:tblPr>
        <w:tblStyle w:val="TableGrid"/>
        <w:tblpPr w:leftFromText="180" w:rightFromText="180" w:vertAnchor="page" w:horzAnchor="margin" w:tblpXSpec="center" w:tblpY="2446"/>
        <w:tblW w:w="10620" w:type="dxa"/>
        <w:tblLook w:val="04A0" w:firstRow="1" w:lastRow="0" w:firstColumn="1" w:lastColumn="0" w:noHBand="0" w:noVBand="1"/>
      </w:tblPr>
      <w:tblGrid>
        <w:gridCol w:w="1980"/>
        <w:gridCol w:w="675"/>
        <w:gridCol w:w="2655"/>
        <w:gridCol w:w="1327"/>
        <w:gridCol w:w="3983"/>
      </w:tblGrid>
      <w:tr w:rsidR="00E7258A" w:rsidTr="00E7258A">
        <w:trPr>
          <w:trHeight w:val="305"/>
        </w:trPr>
        <w:tc>
          <w:tcPr>
            <w:tcW w:w="1980" w:type="dxa"/>
          </w:tcPr>
          <w:p w:rsidR="00E7258A" w:rsidRPr="00666EB4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434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earc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8640" w:type="dxa"/>
            <w:gridSpan w:val="4"/>
          </w:tcPr>
          <w:p w:rsidR="00E7258A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7258A" w:rsidTr="00E7258A">
        <w:tc>
          <w:tcPr>
            <w:tcW w:w="1980" w:type="dxa"/>
          </w:tcPr>
          <w:p w:rsidR="00E7258A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 Name</w:t>
            </w:r>
          </w:p>
        </w:tc>
        <w:tc>
          <w:tcPr>
            <w:tcW w:w="8640" w:type="dxa"/>
            <w:gridSpan w:val="4"/>
          </w:tcPr>
          <w:p w:rsidR="00E7258A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r. / Ms. </w:t>
            </w:r>
          </w:p>
        </w:tc>
      </w:tr>
      <w:tr w:rsidR="00E7258A" w:rsidTr="00E7258A">
        <w:tc>
          <w:tcPr>
            <w:tcW w:w="1980" w:type="dxa"/>
          </w:tcPr>
          <w:p w:rsidR="00E7258A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 Roll #</w:t>
            </w:r>
          </w:p>
        </w:tc>
        <w:tc>
          <w:tcPr>
            <w:tcW w:w="8640" w:type="dxa"/>
            <w:gridSpan w:val="4"/>
          </w:tcPr>
          <w:p w:rsidR="00E7258A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7258A" w:rsidTr="00E7258A">
        <w:tc>
          <w:tcPr>
            <w:tcW w:w="5310" w:type="dxa"/>
            <w:gridSpan w:val="3"/>
          </w:tcPr>
          <w:p w:rsidR="00E7258A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34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pervisor Name: </w:t>
            </w:r>
          </w:p>
        </w:tc>
        <w:tc>
          <w:tcPr>
            <w:tcW w:w="5310" w:type="dxa"/>
            <w:gridSpan w:val="2"/>
          </w:tcPr>
          <w:p w:rsidR="00E7258A" w:rsidRPr="00666EB4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-Supervisor Name:</w:t>
            </w:r>
          </w:p>
        </w:tc>
      </w:tr>
      <w:tr w:rsidR="00E7258A" w:rsidTr="00E7258A">
        <w:tc>
          <w:tcPr>
            <w:tcW w:w="2655" w:type="dxa"/>
            <w:gridSpan w:val="2"/>
          </w:tcPr>
          <w:p w:rsidR="00E7258A" w:rsidRPr="001D74F2" w:rsidRDefault="00E7258A" w:rsidP="00E7258A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tch: </w:t>
            </w:r>
          </w:p>
        </w:tc>
        <w:tc>
          <w:tcPr>
            <w:tcW w:w="3982" w:type="dxa"/>
            <w:gridSpan w:val="2"/>
          </w:tcPr>
          <w:p w:rsidR="00E7258A" w:rsidRDefault="00E7258A" w:rsidP="00AF3324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34D">
              <w:rPr>
                <w:rFonts w:ascii="Times New Roman" w:hAnsi="Times New Roman" w:cs="Times New Roman"/>
                <w:b/>
                <w:sz w:val="24"/>
                <w:szCs w:val="24"/>
              </w:rPr>
              <w:t>Date of Semina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</w:tc>
        <w:tc>
          <w:tcPr>
            <w:tcW w:w="3983" w:type="dxa"/>
          </w:tcPr>
          <w:p w:rsidR="00E7258A" w:rsidRDefault="00E7258A" w:rsidP="00AF3324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34D">
              <w:rPr>
                <w:rFonts w:ascii="Times New Roman" w:hAnsi="Times New Roman" w:cs="Times New Roman"/>
                <w:b/>
                <w:sz w:val="24"/>
                <w:szCs w:val="24"/>
              </w:rPr>
              <w:t>Date of Submiss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bookmarkStart w:id="0" w:name="_GoBack"/>
            <w:bookmarkEnd w:id="0"/>
          </w:p>
        </w:tc>
      </w:tr>
    </w:tbl>
    <w:p w:rsidR="00AD66EE" w:rsidRPr="009E434D" w:rsidRDefault="00AD66EE" w:rsidP="00666EB4">
      <w:pPr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33" w:type="dxa"/>
        <w:jc w:val="center"/>
        <w:tblLayout w:type="fixed"/>
        <w:tblLook w:val="04A0" w:firstRow="1" w:lastRow="0" w:firstColumn="1" w:lastColumn="0" w:noHBand="0" w:noVBand="1"/>
      </w:tblPr>
      <w:tblGrid>
        <w:gridCol w:w="694"/>
        <w:gridCol w:w="3297"/>
        <w:gridCol w:w="4734"/>
        <w:gridCol w:w="720"/>
        <w:gridCol w:w="1488"/>
      </w:tblGrid>
      <w:tr w:rsidR="005B1E16" w:rsidRPr="009E434D" w:rsidTr="009B4A6E">
        <w:trPr>
          <w:trHeight w:val="166"/>
          <w:jc w:val="center"/>
        </w:trPr>
        <w:tc>
          <w:tcPr>
            <w:tcW w:w="10933" w:type="dxa"/>
            <w:gridSpan w:val="5"/>
            <w:shd w:val="clear" w:color="auto" w:fill="D0CECE" w:themeFill="background2" w:themeFillShade="E6"/>
          </w:tcPr>
          <w:p w:rsidR="005B1E16" w:rsidRDefault="005B1E16" w:rsidP="00666E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ternal Examiner</w:t>
            </w:r>
          </w:p>
        </w:tc>
      </w:tr>
      <w:tr w:rsidR="00C30EBB" w:rsidRPr="009E434D" w:rsidTr="00F85CAB">
        <w:trPr>
          <w:trHeight w:val="166"/>
          <w:jc w:val="center"/>
        </w:trPr>
        <w:tc>
          <w:tcPr>
            <w:tcW w:w="694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34D">
              <w:rPr>
                <w:rFonts w:ascii="Times New Roman" w:hAnsi="Times New Roman" w:cs="Times New Roman"/>
                <w:b/>
                <w:sz w:val="24"/>
                <w:szCs w:val="24"/>
              </w:rPr>
              <w:t>S. No</w:t>
            </w:r>
          </w:p>
        </w:tc>
        <w:tc>
          <w:tcPr>
            <w:tcW w:w="3297" w:type="dxa"/>
          </w:tcPr>
          <w:p w:rsidR="00C30EBB" w:rsidRPr="009E434D" w:rsidRDefault="00AD66EE" w:rsidP="006D241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rrections </w:t>
            </w:r>
            <w:r w:rsidR="00C30EB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rom External</w:t>
            </w:r>
          </w:p>
        </w:tc>
        <w:tc>
          <w:tcPr>
            <w:tcW w:w="4734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34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ponse </w:t>
            </w:r>
          </w:p>
        </w:tc>
        <w:tc>
          <w:tcPr>
            <w:tcW w:w="720" w:type="dxa"/>
          </w:tcPr>
          <w:p w:rsidR="00C30EBB" w:rsidRPr="009E434D" w:rsidRDefault="00C30EBB" w:rsidP="00666E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  <w:tc>
          <w:tcPr>
            <w:tcW w:w="1488" w:type="dxa"/>
          </w:tcPr>
          <w:p w:rsidR="00C30EBB" w:rsidRDefault="00C30EBB" w:rsidP="00666E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ragraph No.</w:t>
            </w:r>
          </w:p>
        </w:tc>
      </w:tr>
      <w:tr w:rsidR="00C30EBB" w:rsidRPr="009E434D" w:rsidTr="00F85CAB">
        <w:trPr>
          <w:trHeight w:val="386"/>
          <w:jc w:val="center"/>
        </w:trPr>
        <w:tc>
          <w:tcPr>
            <w:tcW w:w="694" w:type="dxa"/>
          </w:tcPr>
          <w:p w:rsidR="00C30EBB" w:rsidRPr="009E434D" w:rsidRDefault="00C30EBB" w:rsidP="00B137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97" w:type="dxa"/>
          </w:tcPr>
          <w:p w:rsidR="00C30EBB" w:rsidRPr="009E434D" w:rsidRDefault="00C30EBB" w:rsidP="00B137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4" w:type="dxa"/>
          </w:tcPr>
          <w:p w:rsidR="00C30EBB" w:rsidRPr="00131053" w:rsidRDefault="00C30EBB" w:rsidP="00B137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C30EBB" w:rsidRPr="009E434D" w:rsidRDefault="00C30EBB" w:rsidP="00B137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8" w:type="dxa"/>
          </w:tcPr>
          <w:p w:rsidR="00C30EBB" w:rsidRPr="009E434D" w:rsidRDefault="00C30EBB" w:rsidP="00B137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EBB" w:rsidRPr="009E434D" w:rsidTr="00F85CAB">
        <w:trPr>
          <w:trHeight w:val="280"/>
          <w:jc w:val="center"/>
        </w:trPr>
        <w:tc>
          <w:tcPr>
            <w:tcW w:w="694" w:type="dxa"/>
          </w:tcPr>
          <w:p w:rsidR="00C30EBB" w:rsidRPr="009E434D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97" w:type="dxa"/>
          </w:tcPr>
          <w:p w:rsidR="00C30EBB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4" w:type="dxa"/>
          </w:tcPr>
          <w:p w:rsidR="00C30EBB" w:rsidRPr="00131053" w:rsidRDefault="00C30EBB" w:rsidP="00DF09B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8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EBB" w:rsidRPr="009E434D" w:rsidTr="00F85CAB">
        <w:trPr>
          <w:trHeight w:val="95"/>
          <w:jc w:val="center"/>
        </w:trPr>
        <w:tc>
          <w:tcPr>
            <w:tcW w:w="694" w:type="dxa"/>
          </w:tcPr>
          <w:p w:rsidR="00C30EBB" w:rsidRPr="009E434D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97" w:type="dxa"/>
          </w:tcPr>
          <w:p w:rsidR="00C30EBB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4" w:type="dxa"/>
          </w:tcPr>
          <w:p w:rsidR="00C30EBB" w:rsidRPr="00131053" w:rsidRDefault="00C30EBB" w:rsidP="00DF09B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8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EBB" w:rsidRPr="009E434D" w:rsidTr="00F85CAB">
        <w:trPr>
          <w:trHeight w:val="368"/>
          <w:jc w:val="center"/>
        </w:trPr>
        <w:tc>
          <w:tcPr>
            <w:tcW w:w="694" w:type="dxa"/>
          </w:tcPr>
          <w:p w:rsidR="00C30EBB" w:rsidRPr="009E434D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97" w:type="dxa"/>
          </w:tcPr>
          <w:p w:rsidR="00C30EBB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4" w:type="dxa"/>
          </w:tcPr>
          <w:p w:rsidR="00C30EBB" w:rsidRPr="00131053" w:rsidRDefault="00C30EBB" w:rsidP="00DF09B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8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EBB" w:rsidRPr="009E434D" w:rsidTr="00F85CAB">
        <w:trPr>
          <w:trHeight w:val="227"/>
          <w:jc w:val="center"/>
        </w:trPr>
        <w:tc>
          <w:tcPr>
            <w:tcW w:w="694" w:type="dxa"/>
          </w:tcPr>
          <w:p w:rsidR="00C30EBB" w:rsidRPr="009E434D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97" w:type="dxa"/>
          </w:tcPr>
          <w:p w:rsidR="00C30EBB" w:rsidRDefault="00C30EBB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4" w:type="dxa"/>
          </w:tcPr>
          <w:p w:rsidR="00C30EBB" w:rsidRPr="00131053" w:rsidRDefault="00C30EBB" w:rsidP="00DF09B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8" w:type="dxa"/>
          </w:tcPr>
          <w:p w:rsidR="00C30EBB" w:rsidRPr="009E434D" w:rsidRDefault="00C30EBB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1E16" w:rsidRPr="009E434D" w:rsidTr="00F85CAB">
        <w:trPr>
          <w:trHeight w:val="227"/>
          <w:jc w:val="center"/>
        </w:trPr>
        <w:tc>
          <w:tcPr>
            <w:tcW w:w="694" w:type="dxa"/>
          </w:tcPr>
          <w:p w:rsidR="005B1E16" w:rsidRDefault="005B1E16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297" w:type="dxa"/>
          </w:tcPr>
          <w:p w:rsidR="005B1E16" w:rsidRDefault="005B1E16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131053" w:rsidRDefault="005B1E16" w:rsidP="00DF09B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Pr="009E434D" w:rsidRDefault="005B1E16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Pr="009E434D" w:rsidRDefault="005B1E16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1E16" w:rsidRPr="009E434D" w:rsidTr="00F85CAB">
        <w:trPr>
          <w:trHeight w:val="227"/>
          <w:jc w:val="center"/>
        </w:trPr>
        <w:tc>
          <w:tcPr>
            <w:tcW w:w="694" w:type="dxa"/>
          </w:tcPr>
          <w:p w:rsidR="005B1E16" w:rsidRDefault="005B1E16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297" w:type="dxa"/>
          </w:tcPr>
          <w:p w:rsidR="005B1E16" w:rsidRDefault="005B1E16" w:rsidP="006D241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131053" w:rsidRDefault="005B1E16" w:rsidP="00DF09B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Pr="009E434D" w:rsidRDefault="005B1E16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Pr="009E434D" w:rsidRDefault="005B1E16" w:rsidP="006D24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B1E16" w:rsidRDefault="005B1E16" w:rsidP="00666EB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33" w:type="dxa"/>
        <w:jc w:val="center"/>
        <w:tblLayout w:type="fixed"/>
        <w:tblLook w:val="04A0" w:firstRow="1" w:lastRow="0" w:firstColumn="1" w:lastColumn="0" w:noHBand="0" w:noVBand="1"/>
      </w:tblPr>
      <w:tblGrid>
        <w:gridCol w:w="694"/>
        <w:gridCol w:w="3297"/>
        <w:gridCol w:w="4734"/>
        <w:gridCol w:w="720"/>
        <w:gridCol w:w="1488"/>
      </w:tblGrid>
      <w:tr w:rsidR="005B1E16" w:rsidTr="008E0E4F">
        <w:trPr>
          <w:trHeight w:val="227"/>
          <w:jc w:val="center"/>
        </w:trPr>
        <w:tc>
          <w:tcPr>
            <w:tcW w:w="10933" w:type="dxa"/>
            <w:gridSpan w:val="5"/>
            <w:shd w:val="clear" w:color="auto" w:fill="D0CECE" w:themeFill="background2" w:themeFillShade="E6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nal Examiner</w:t>
            </w: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3297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rrections  from Internal</w:t>
            </w: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34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ponse </w:t>
            </w:r>
          </w:p>
        </w:tc>
        <w:tc>
          <w:tcPr>
            <w:tcW w:w="720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ragraph No.</w:t>
            </w: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1E16" w:rsidTr="00D7428A">
        <w:trPr>
          <w:trHeight w:val="227"/>
          <w:jc w:val="center"/>
        </w:trPr>
        <w:tc>
          <w:tcPr>
            <w:tcW w:w="694" w:type="dxa"/>
          </w:tcPr>
          <w:p w:rsidR="005B1E16" w:rsidRDefault="005B1E16" w:rsidP="005B1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297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34" w:type="dxa"/>
          </w:tcPr>
          <w:p w:rsidR="005B1E16" w:rsidRPr="009E434D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8" w:type="dxa"/>
          </w:tcPr>
          <w:p w:rsidR="005B1E16" w:rsidRDefault="005B1E16" w:rsidP="005B1E1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5B1E16" w:rsidRDefault="005B1E16" w:rsidP="00666EB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23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5310"/>
      </w:tblGrid>
      <w:tr w:rsidR="00E7258A" w:rsidRPr="009E434D" w:rsidTr="00E7258A">
        <w:trPr>
          <w:trHeight w:val="620"/>
        </w:trPr>
        <w:tc>
          <w:tcPr>
            <w:tcW w:w="5310" w:type="dxa"/>
          </w:tcPr>
          <w:p w:rsidR="00E7258A" w:rsidRDefault="00E7258A" w:rsidP="00E7258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__________________________________</w:t>
            </w:r>
          </w:p>
          <w:p w:rsidR="00E7258A" w:rsidRPr="009E434D" w:rsidRDefault="00E7258A" w:rsidP="00E725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 by  MPhil Candidate</w:t>
            </w:r>
          </w:p>
        </w:tc>
        <w:tc>
          <w:tcPr>
            <w:tcW w:w="5310" w:type="dxa"/>
          </w:tcPr>
          <w:p w:rsidR="00E7258A" w:rsidRDefault="00E7258A" w:rsidP="00E725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________________________________</w:t>
            </w:r>
          </w:p>
          <w:p w:rsidR="00E7258A" w:rsidRPr="009E434D" w:rsidRDefault="00E7258A" w:rsidP="00E725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 by Supervisor</w:t>
            </w:r>
          </w:p>
        </w:tc>
      </w:tr>
    </w:tbl>
    <w:p w:rsidR="005B1E16" w:rsidRDefault="005B1E16" w:rsidP="005B1E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B1E16" w:rsidRDefault="005B1E16" w:rsidP="005B1E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7258A" w:rsidRDefault="00E7258A" w:rsidP="00E7258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     </w:t>
      </w:r>
    </w:p>
    <w:p w:rsidR="005B1E16" w:rsidRDefault="005B1E16" w:rsidP="005B1E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5B1E16" w:rsidRPr="009E434D" w:rsidRDefault="005B1E16" w:rsidP="00666EB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5B1E16" w:rsidRPr="009E434D" w:rsidSect="00713A42">
      <w:headerReference w:type="default" r:id="rId8"/>
      <w:footerReference w:type="default" r:id="rId9"/>
      <w:pgSz w:w="12240" w:h="15840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F80" w:rsidRDefault="00617F80" w:rsidP="00EF37B2">
      <w:pPr>
        <w:spacing w:after="0" w:line="240" w:lineRule="auto"/>
      </w:pPr>
      <w:r>
        <w:separator/>
      </w:r>
    </w:p>
  </w:endnote>
  <w:endnote w:type="continuationSeparator" w:id="0">
    <w:p w:rsidR="00617F80" w:rsidRDefault="00617F80" w:rsidP="00EF3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1E16" w:rsidRDefault="005B1E16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EB0578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:rsidR="005B1E16" w:rsidRDefault="005B1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F80" w:rsidRDefault="00617F80" w:rsidP="00EF37B2">
      <w:pPr>
        <w:spacing w:after="0" w:line="240" w:lineRule="auto"/>
      </w:pPr>
      <w:r>
        <w:separator/>
      </w:r>
    </w:p>
  </w:footnote>
  <w:footnote w:type="continuationSeparator" w:id="0">
    <w:p w:rsidR="00617F80" w:rsidRDefault="00617F80" w:rsidP="00EF3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2F5" w:rsidRDefault="002412F5" w:rsidP="002412F5">
    <w:pPr>
      <w:pStyle w:val="Header"/>
    </w:pPr>
    <w:r>
      <w:rPr>
        <w:rFonts w:eastAsia="Calibri"/>
        <w:b/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249831D" wp14:editId="4937C255">
              <wp:simplePos x="0" y="0"/>
              <wp:positionH relativeFrom="column">
                <wp:posOffset>-201295</wp:posOffset>
              </wp:positionH>
              <wp:positionV relativeFrom="paragraph">
                <wp:posOffset>-289560</wp:posOffset>
              </wp:positionV>
              <wp:extent cx="5776595" cy="533400"/>
              <wp:effectExtent l="0" t="0" r="14605" b="1905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6595" cy="53340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:rsidR="002412F5" w:rsidRPr="00D92A21" w:rsidRDefault="002412F5" w:rsidP="002412F5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ind w:right="-783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92A21">
                            <w:rPr>
                              <w:b/>
                              <w:sz w:val="32"/>
                              <w:szCs w:val="32"/>
                            </w:rPr>
                            <w:t>Shaheed Benazir Bhutto University, Shaheed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Pr="00D92A21">
                            <w:rPr>
                              <w:b/>
                              <w:sz w:val="32"/>
                              <w:szCs w:val="32"/>
                            </w:rPr>
                            <w:t>Benazirabad</w:t>
                          </w:r>
                        </w:p>
                        <w:p w:rsidR="002412F5" w:rsidRPr="00345C66" w:rsidRDefault="002412F5" w:rsidP="002412F5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ind w:firstLine="72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 w:rsidRPr="00345C66">
                            <w:rPr>
                              <w:sz w:val="24"/>
                              <w:szCs w:val="24"/>
                            </w:rPr>
                            <w:t>Knowledge - Commitment - Leadership</w:t>
                          </w:r>
                        </w:p>
                        <w:p w:rsidR="002412F5" w:rsidRPr="004471D4" w:rsidRDefault="002412F5" w:rsidP="002412F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49831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85pt;margin-top:-22.8pt;width:454.85pt;height:4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" filled="f" strokecolor="white">
              <v:textbox>
                <w:txbxContent>
                  <w:p w:rsidR="002412F5" w:rsidRPr="00D92A21" w:rsidRDefault="002412F5" w:rsidP="002412F5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ind w:right="-783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92A21">
                      <w:rPr>
                        <w:b/>
                        <w:sz w:val="32"/>
                        <w:szCs w:val="32"/>
                      </w:rPr>
                      <w:t>Shaheed Benazir Bhutto University, Shaheed</w:t>
                    </w:r>
                    <w:r>
                      <w:rPr>
                        <w:b/>
                        <w:sz w:val="32"/>
                        <w:szCs w:val="32"/>
                      </w:rPr>
                      <w:t xml:space="preserve"> </w:t>
                    </w:r>
                    <w:r w:rsidRPr="00D92A21">
                      <w:rPr>
                        <w:b/>
                        <w:sz w:val="32"/>
                        <w:szCs w:val="32"/>
                      </w:rPr>
                      <w:t>Benazirabad</w:t>
                    </w:r>
                  </w:p>
                  <w:p w:rsidR="002412F5" w:rsidRPr="00345C66" w:rsidRDefault="002412F5" w:rsidP="002412F5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ind w:firstLine="720"/>
                      <w:jc w:val="center"/>
                      <w:rPr>
                        <w:sz w:val="24"/>
                        <w:szCs w:val="24"/>
                      </w:rPr>
                    </w:pPr>
                    <w:r w:rsidRPr="00345C66">
                      <w:rPr>
                        <w:sz w:val="24"/>
                        <w:szCs w:val="24"/>
                      </w:rPr>
                      <w:t>Knowledge - Commitment - Leadership</w:t>
                    </w:r>
                  </w:p>
                  <w:p w:rsidR="002412F5" w:rsidRPr="004471D4" w:rsidRDefault="002412F5" w:rsidP="002412F5"/>
                </w:txbxContent>
              </v:textbox>
            </v:shape>
          </w:pict>
        </mc:Fallback>
      </mc:AlternateContent>
    </w:r>
    <w:r>
      <w:rPr>
        <w:rFonts w:eastAsia="Calibri"/>
        <w:b/>
        <w:noProof/>
      </w:rPr>
      <w:drawing>
        <wp:anchor distT="0" distB="0" distL="114300" distR="114300" simplePos="0" relativeHeight="251659264" behindDoc="0" locked="0" layoutInCell="1" allowOverlap="1" wp14:anchorId="7B2705B3" wp14:editId="2312A787">
          <wp:simplePos x="0" y="0"/>
          <wp:positionH relativeFrom="column">
            <wp:posOffset>-679450</wp:posOffset>
          </wp:positionH>
          <wp:positionV relativeFrom="paragraph">
            <wp:posOffset>-409425</wp:posOffset>
          </wp:positionV>
          <wp:extent cx="757725" cy="735980"/>
          <wp:effectExtent l="19050" t="0" r="4275" b="0"/>
          <wp:wrapNone/>
          <wp:docPr id="6" name="Picture 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lum bright="6000"/>
                  </a:blip>
                  <a:srcRect l="1057" t="754" b="3961"/>
                  <a:stretch>
                    <a:fillRect/>
                  </a:stretch>
                </pic:blipFill>
                <pic:spPr bwMode="auto">
                  <a:xfrm>
                    <a:off x="0" y="0"/>
                    <a:ext cx="757725" cy="735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EF37B2" w:rsidRPr="002412F5" w:rsidRDefault="002412F5" w:rsidP="002412F5">
    <w:pPr>
      <w:pStyle w:val="Header"/>
    </w:pPr>
    <w:r>
      <w:rPr>
        <w:rFonts w:eastAsia="Calibri"/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3335401" wp14:editId="232A8BFF">
              <wp:simplePos x="0" y="0"/>
              <wp:positionH relativeFrom="column">
                <wp:posOffset>-895350</wp:posOffset>
              </wp:positionH>
              <wp:positionV relativeFrom="paragraph">
                <wp:posOffset>210185</wp:posOffset>
              </wp:positionV>
              <wp:extent cx="77343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343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DE86371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0.5pt,16.55pt" to="538.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F1306"/>
    <w:multiLevelType w:val="hybridMultilevel"/>
    <w:tmpl w:val="02908814"/>
    <w:lvl w:ilvl="0" w:tplc="04BC004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914290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818943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3FA3DF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104EDB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90E4F3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38E011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956C13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21A047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6EEA591D"/>
    <w:multiLevelType w:val="hybridMultilevel"/>
    <w:tmpl w:val="B24A50B0"/>
    <w:lvl w:ilvl="0" w:tplc="DCC4F4A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72C8A7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661F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9DE90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0A4C26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66A7C2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E8C394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7EEA10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70AEC9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jIwNDa0NDawNDRS0lEKTi0uzszPAykwqgUAKfSyT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wfdf5rst92aete5wxdpf0d9a9pvxr9avpz5&quot;&gt;My EndNote Library&lt;record-ids&gt;&lt;item&gt;61&lt;/item&gt;&lt;item&gt;99&lt;/item&gt;&lt;item&gt;111&lt;/item&gt;&lt;item&gt;483&lt;/item&gt;&lt;item&gt;485&lt;/item&gt;&lt;item&gt;486&lt;/item&gt;&lt;item&gt;492&lt;/item&gt;&lt;item&gt;493&lt;/item&gt;&lt;item&gt;494&lt;/item&gt;&lt;item&gt;653&lt;/item&gt;&lt;/record-ids&gt;&lt;/item&gt;&lt;/Libraries&gt;"/>
  </w:docVars>
  <w:rsids>
    <w:rsidRoot w:val="00EA1725"/>
    <w:rsid w:val="00041180"/>
    <w:rsid w:val="00045B31"/>
    <w:rsid w:val="000A0897"/>
    <w:rsid w:val="000A23A9"/>
    <w:rsid w:val="000B5BBA"/>
    <w:rsid w:val="000C0551"/>
    <w:rsid w:val="000D079F"/>
    <w:rsid w:val="001068B0"/>
    <w:rsid w:val="00116520"/>
    <w:rsid w:val="00116C83"/>
    <w:rsid w:val="00124305"/>
    <w:rsid w:val="00124C8C"/>
    <w:rsid w:val="00131053"/>
    <w:rsid w:val="001351C6"/>
    <w:rsid w:val="00136A5E"/>
    <w:rsid w:val="001428FC"/>
    <w:rsid w:val="0016204C"/>
    <w:rsid w:val="00167DC5"/>
    <w:rsid w:val="001874BA"/>
    <w:rsid w:val="00191781"/>
    <w:rsid w:val="00191A15"/>
    <w:rsid w:val="0019530F"/>
    <w:rsid w:val="001D7127"/>
    <w:rsid w:val="001D74F2"/>
    <w:rsid w:val="001F3BD0"/>
    <w:rsid w:val="00215482"/>
    <w:rsid w:val="0022333E"/>
    <w:rsid w:val="002307D6"/>
    <w:rsid w:val="00231EE1"/>
    <w:rsid w:val="002412F5"/>
    <w:rsid w:val="002502CF"/>
    <w:rsid w:val="00290AB0"/>
    <w:rsid w:val="002B1667"/>
    <w:rsid w:val="002F7A4E"/>
    <w:rsid w:val="003043D4"/>
    <w:rsid w:val="00310908"/>
    <w:rsid w:val="00327516"/>
    <w:rsid w:val="00396C9B"/>
    <w:rsid w:val="003A650D"/>
    <w:rsid w:val="003B04D0"/>
    <w:rsid w:val="003D0D94"/>
    <w:rsid w:val="003D1B62"/>
    <w:rsid w:val="003D4BE5"/>
    <w:rsid w:val="003E4F3A"/>
    <w:rsid w:val="004033DB"/>
    <w:rsid w:val="0041756D"/>
    <w:rsid w:val="00422B61"/>
    <w:rsid w:val="00436814"/>
    <w:rsid w:val="0044353B"/>
    <w:rsid w:val="00443FDD"/>
    <w:rsid w:val="0047168A"/>
    <w:rsid w:val="00473C18"/>
    <w:rsid w:val="004C5745"/>
    <w:rsid w:val="004D24AF"/>
    <w:rsid w:val="004D31ED"/>
    <w:rsid w:val="004E52B9"/>
    <w:rsid w:val="004F4526"/>
    <w:rsid w:val="00500E1B"/>
    <w:rsid w:val="00532694"/>
    <w:rsid w:val="005432A4"/>
    <w:rsid w:val="00544309"/>
    <w:rsid w:val="00592147"/>
    <w:rsid w:val="00594357"/>
    <w:rsid w:val="005A2AD5"/>
    <w:rsid w:val="005B1E16"/>
    <w:rsid w:val="005B2F96"/>
    <w:rsid w:val="005D0F7C"/>
    <w:rsid w:val="005D3650"/>
    <w:rsid w:val="00602226"/>
    <w:rsid w:val="006157D7"/>
    <w:rsid w:val="00617F80"/>
    <w:rsid w:val="00620F6A"/>
    <w:rsid w:val="0062488D"/>
    <w:rsid w:val="00632A3A"/>
    <w:rsid w:val="0066065E"/>
    <w:rsid w:val="00661A4A"/>
    <w:rsid w:val="0066575C"/>
    <w:rsid w:val="00665B38"/>
    <w:rsid w:val="00666EB4"/>
    <w:rsid w:val="006670FF"/>
    <w:rsid w:val="00670716"/>
    <w:rsid w:val="00672F25"/>
    <w:rsid w:val="0068017F"/>
    <w:rsid w:val="00682E2A"/>
    <w:rsid w:val="00683E11"/>
    <w:rsid w:val="006954F0"/>
    <w:rsid w:val="006A7E0B"/>
    <w:rsid w:val="006D3E92"/>
    <w:rsid w:val="006E5F4A"/>
    <w:rsid w:val="00704C1F"/>
    <w:rsid w:val="00713A42"/>
    <w:rsid w:val="0071657E"/>
    <w:rsid w:val="00736D43"/>
    <w:rsid w:val="007530EB"/>
    <w:rsid w:val="00757A22"/>
    <w:rsid w:val="00766366"/>
    <w:rsid w:val="00772741"/>
    <w:rsid w:val="00776081"/>
    <w:rsid w:val="007A5744"/>
    <w:rsid w:val="007B634D"/>
    <w:rsid w:val="007C40F5"/>
    <w:rsid w:val="007F059C"/>
    <w:rsid w:val="00807AD2"/>
    <w:rsid w:val="008257C2"/>
    <w:rsid w:val="00852453"/>
    <w:rsid w:val="008B6C43"/>
    <w:rsid w:val="008C68DA"/>
    <w:rsid w:val="008C74C4"/>
    <w:rsid w:val="008E1D1C"/>
    <w:rsid w:val="008F2B82"/>
    <w:rsid w:val="00935A30"/>
    <w:rsid w:val="00953FB0"/>
    <w:rsid w:val="009673D8"/>
    <w:rsid w:val="009716C8"/>
    <w:rsid w:val="009833A4"/>
    <w:rsid w:val="00985FD7"/>
    <w:rsid w:val="00987376"/>
    <w:rsid w:val="0099077B"/>
    <w:rsid w:val="009B3BFB"/>
    <w:rsid w:val="009B7D76"/>
    <w:rsid w:val="009D3FBF"/>
    <w:rsid w:val="009D7CC4"/>
    <w:rsid w:val="009E434D"/>
    <w:rsid w:val="009F715F"/>
    <w:rsid w:val="00A01F4E"/>
    <w:rsid w:val="00A0303E"/>
    <w:rsid w:val="00A565C0"/>
    <w:rsid w:val="00A62DC6"/>
    <w:rsid w:val="00A96FF5"/>
    <w:rsid w:val="00AA1843"/>
    <w:rsid w:val="00AA213E"/>
    <w:rsid w:val="00AD66EE"/>
    <w:rsid w:val="00AE5F61"/>
    <w:rsid w:val="00AF108C"/>
    <w:rsid w:val="00AF3324"/>
    <w:rsid w:val="00AF390E"/>
    <w:rsid w:val="00B00A54"/>
    <w:rsid w:val="00B0231F"/>
    <w:rsid w:val="00B1370B"/>
    <w:rsid w:val="00B25283"/>
    <w:rsid w:val="00B26648"/>
    <w:rsid w:val="00B347F2"/>
    <w:rsid w:val="00B51828"/>
    <w:rsid w:val="00B605D0"/>
    <w:rsid w:val="00B66966"/>
    <w:rsid w:val="00BA2DC6"/>
    <w:rsid w:val="00BF5889"/>
    <w:rsid w:val="00C0597E"/>
    <w:rsid w:val="00C12E55"/>
    <w:rsid w:val="00C2529B"/>
    <w:rsid w:val="00C30EBB"/>
    <w:rsid w:val="00C3285F"/>
    <w:rsid w:val="00C336EA"/>
    <w:rsid w:val="00C66EF8"/>
    <w:rsid w:val="00C765A0"/>
    <w:rsid w:val="00C800C2"/>
    <w:rsid w:val="00C929FB"/>
    <w:rsid w:val="00CA1064"/>
    <w:rsid w:val="00CD7AFA"/>
    <w:rsid w:val="00CF0FAE"/>
    <w:rsid w:val="00CF24BA"/>
    <w:rsid w:val="00D277A9"/>
    <w:rsid w:val="00D305CE"/>
    <w:rsid w:val="00D55209"/>
    <w:rsid w:val="00D62E23"/>
    <w:rsid w:val="00D67648"/>
    <w:rsid w:val="00D75AAB"/>
    <w:rsid w:val="00DC04F5"/>
    <w:rsid w:val="00DE6D46"/>
    <w:rsid w:val="00DF09B3"/>
    <w:rsid w:val="00DF5DED"/>
    <w:rsid w:val="00DF61CD"/>
    <w:rsid w:val="00E24957"/>
    <w:rsid w:val="00E279A3"/>
    <w:rsid w:val="00E5172C"/>
    <w:rsid w:val="00E7258A"/>
    <w:rsid w:val="00E85C6B"/>
    <w:rsid w:val="00EA1725"/>
    <w:rsid w:val="00EB0578"/>
    <w:rsid w:val="00ED34E9"/>
    <w:rsid w:val="00EF37B2"/>
    <w:rsid w:val="00EF4EAC"/>
    <w:rsid w:val="00F0683E"/>
    <w:rsid w:val="00F266B8"/>
    <w:rsid w:val="00F40CB9"/>
    <w:rsid w:val="00F54F6F"/>
    <w:rsid w:val="00F85CAB"/>
    <w:rsid w:val="00F92C93"/>
    <w:rsid w:val="00F93C7C"/>
    <w:rsid w:val="00FC04C8"/>
    <w:rsid w:val="00FE1023"/>
    <w:rsid w:val="00FF086A"/>
    <w:rsid w:val="00FF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A9089F"/>
  <w15:chartTrackingRefBased/>
  <w15:docId w15:val="{8B21B4C9-5BCD-449F-8064-7FC7F6E70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37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7B2"/>
  </w:style>
  <w:style w:type="paragraph" w:styleId="Footer">
    <w:name w:val="footer"/>
    <w:basedOn w:val="Normal"/>
    <w:link w:val="FooterChar"/>
    <w:uiPriority w:val="99"/>
    <w:unhideWhenUsed/>
    <w:rsid w:val="00EF37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7B2"/>
  </w:style>
  <w:style w:type="character" w:styleId="Hyperlink">
    <w:name w:val="Hyperlink"/>
    <w:basedOn w:val="DefaultParagraphFont"/>
    <w:uiPriority w:val="99"/>
    <w:unhideWhenUsed/>
    <w:rsid w:val="00C66EF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3E1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953FB0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53FB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53FB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53FB0"/>
    <w:rPr>
      <w:rFonts w:ascii="Calibri" w:hAnsi="Calibri" w:cs="Calibri"/>
      <w:noProof/>
    </w:rPr>
  </w:style>
  <w:style w:type="paragraph" w:styleId="Caption">
    <w:name w:val="caption"/>
    <w:basedOn w:val="Normal"/>
    <w:next w:val="Normal"/>
    <w:uiPriority w:val="35"/>
    <w:unhideWhenUsed/>
    <w:qFormat/>
    <w:rsid w:val="00B605D0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4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4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19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7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0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3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3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34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19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42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2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8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291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58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817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7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FD46-2A39-4EED-B2B8-4ABB4299F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</Words>
  <Characters>414</Characters>
  <Application>Microsoft Office Word</Application>
  <DocSecurity>0</DocSecurity>
  <Lines>11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ohail</dc:creator>
  <cp:keywords/>
  <dc:description/>
  <cp:lastModifiedBy>HP</cp:lastModifiedBy>
  <cp:revision>4</cp:revision>
  <cp:lastPrinted>2021-12-06T09:48:00Z</cp:lastPrinted>
  <dcterms:created xsi:type="dcterms:W3CDTF">2024-01-10T06:46:00Z</dcterms:created>
  <dcterms:modified xsi:type="dcterms:W3CDTF">2024-01-10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b824e7acd247a7c07d8594cf4b12e5b66a08aa1118f29a6a83d0856cdb84a7</vt:lpwstr>
  </property>
</Properties>
</file>